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mähroboter für unebenes gelände: Modelle, Technik und Kaufberatung</w:t>
      </w:r>
    </w:p>
    <w:p>
      <w:pPr>
        <w:pStyle w:val="BodyText"/>
      </w:pPr>
      <w:r>
        <w:t xml:space="preserve">Meta description: mähroboter für unebenes gelände finden: Technik, Top-Modelle, Steigungen, Navigation und praktische Kaufberatung für schwierige Gärten mit Mulden, Wurzeln und Hanglagen.</w:t>
      </w:r>
    </w:p>
    <w:p>
      <w:pPr>
        <w:pStyle w:val="BodyText"/>
      </w:pPr>
      <w:r>
        <w:t xml:space="preserve">H1: Mähroboter für unebenes Gelände: Modelle, Technik und Kaufberatung</w:t>
      </w:r>
    </w:p>
    <w:p>
      <w:pPr>
        <w:pStyle w:val="BodyText"/>
      </w:pPr>
      <w:r>
        <w:t xml:space="preserve">Introduction</w:t>
      </w:r>
    </w:p>
    <w:p>
      <w:pPr>
        <w:pStyle w:val="BodyText"/>
      </w:pPr>
      <w:r>
        <w:t xml:space="preserve">Ein unebener Garten sieht natürlich aus, stellt Mähroboter aber vor echte Herausforderungen. Mulden, Wurzeln, Hanglagen, weiche Erde und enge Übergänge können dazu führen, dass einfache Geräte stecken bleiben oder unsauber mähen. Wer einen Mähroboter für unebenes Gelände sucht, sollte deshalb nicht nur auf die Flächenleistung achten.</w:t>
      </w:r>
    </w:p>
    <w:p>
      <w:pPr>
        <w:pStyle w:val="BodyText"/>
      </w:pPr>
      <w:r>
        <w:t xml:space="preserve">Wichtiger sind Traktion, Fahrwerk, Navigation, Steigungsfähigkeit und eine sinnvolle Einrichtung der Mähzonen. In diesem Ratgeber erfahren Sie, welche Technik wirklich hilft, welche Modelle für schwierige Grundstücke infrage kommen und worauf Sie vor dem Kauf achten sollten.</w:t>
      </w:r>
    </w:p>
    <w:p>
      <w:pPr>
        <w:pStyle w:val="BodyText"/>
      </w:pPr>
      <w:r>
        <w:t xml:space="preserve">H2: Was bedeutet unebenes Gelände bei Mährobotern?</w:t>
      </w:r>
    </w:p>
    <w:p>
      <w:pPr>
        <w:pStyle w:val="BodyText"/>
      </w:pPr>
      <w:r>
        <w:t xml:space="preserve">Unebenes Gelände ist mehr als nur ein leicht welliger Rasen. Entscheidend ist, wie stark sich Höhenunterschiede, Bodenbeschaffenheit und Hindernisse auf die Fahrt des Roboters auswirken. Ein Garten kann optisch harmlos wirken, den Mäher aber trotzdem überfordern.</w:t>
      </w:r>
    </w:p>
    <w:p>
      <w:pPr>
        <w:pStyle w:val="BodyText"/>
      </w:pPr>
      <w:r>
        <w:t xml:space="preserve">H3: Hanglagen, Mulden, Bodenwellen und Wurzeln</w:t>
      </w:r>
    </w:p>
    <w:p>
      <w:pPr>
        <w:pStyle w:val="BodyText"/>
      </w:pPr>
      <w:r>
        <w:t xml:space="preserve">Typische Problemstellen sind steile Böschungen, kleine Senken, alte Baumwurzeln, Maulwurfshügel, Rasenkanten und Übergänge zwischen Rasen und Wegen. Auch Bodenwellen können kritisch sein, wenn das Mähdeck aufsetzt oder ein Rad den Bodenkontakt verliert.</w:t>
      </w:r>
    </w:p>
    <w:p>
      <w:pPr>
        <w:pStyle w:val="BodyText"/>
      </w:pPr>
      <w:r>
        <w:t xml:space="preserve">Besonders schwierig wird es, wenn mehrere Faktoren zusammenkommen. Eine feuchte Hanglage mit lockerer Erde ist deutlich anspruchsvoller als ein trockener, leicht welliger Rasen.</w:t>
      </w:r>
    </w:p>
    <w:p>
      <w:pPr>
        <w:pStyle w:val="BodyText"/>
      </w:pPr>
      <w:r>
        <w:t xml:space="preserve">H3: Warum Steigungsangaben allein nicht ausreichen</w:t>
      </w:r>
    </w:p>
    <w:p>
      <w:pPr>
        <w:pStyle w:val="BodyText"/>
      </w:pPr>
      <w:r>
        <w:t xml:space="preserve">Viele Hersteller geben maximale Steigungen in Prozent an. Diese Werte sind hilfreich, aber sie zeigen nur einen Teil der Realität. Ein Gerät, das theoretisch 45 % Steigung schafft, kann auf nassem Gras trotzdem rutschen.</w:t>
      </w:r>
    </w:p>
    <w:p>
      <w:pPr>
        <w:pStyle w:val="BodyText"/>
      </w:pPr>
      <w:r>
        <w:t xml:space="preserve">Achten Sie daher zusätzlich auf:</w:t>
      </w:r>
    </w:p>
    <w:p>
      <w:pPr>
        <w:numPr>
          <w:ilvl w:val="0"/>
          <w:numId w:val="1001"/>
        </w:numPr>
        <w:pStyle w:val="Compact"/>
      </w:pPr>
      <w:r>
        <w:t xml:space="preserve">Antriebsart und Reifenprofil</w:t>
      </w:r>
    </w:p>
    <w:p>
      <w:pPr>
        <w:numPr>
          <w:ilvl w:val="0"/>
          <w:numId w:val="1001"/>
        </w:numPr>
        <w:pStyle w:val="Compact"/>
      </w:pPr>
      <w:r>
        <w:t xml:space="preserve">Gewicht und Gewichtsverteilung</w:t>
      </w:r>
    </w:p>
    <w:p>
      <w:pPr>
        <w:numPr>
          <w:ilvl w:val="0"/>
          <w:numId w:val="1001"/>
        </w:numPr>
        <w:pStyle w:val="Compact"/>
      </w:pPr>
      <w:r>
        <w:t xml:space="preserve">Bodenfreiheit und Mähdeckkonstruktion</w:t>
      </w:r>
    </w:p>
    <w:p>
      <w:pPr>
        <w:numPr>
          <w:ilvl w:val="0"/>
          <w:numId w:val="1001"/>
        </w:numPr>
        <w:pStyle w:val="Compact"/>
      </w:pPr>
      <w:r>
        <w:t xml:space="preserve">Fähigkeit, an Hängen zu wenden</w:t>
      </w:r>
    </w:p>
    <w:p>
      <w:pPr>
        <w:numPr>
          <w:ilvl w:val="0"/>
          <w:numId w:val="1001"/>
        </w:numPr>
        <w:pStyle w:val="Compact"/>
      </w:pPr>
      <w:r>
        <w:t xml:space="preserve">Verhalten bei Nässe und weichem Untergrund</w:t>
      </w:r>
    </w:p>
    <w:p>
      <w:pPr>
        <w:pStyle w:val="FirstParagraph"/>
      </w:pPr>
      <w:r>
        <w:t xml:space="preserve">H3: Typische Probleme: Festfahren, Rutschen und ungleichmäßiger Schnitt</w:t>
      </w:r>
    </w:p>
    <w:p>
      <w:pPr>
        <w:pStyle w:val="BodyText"/>
      </w:pPr>
      <w:r>
        <w:t xml:space="preserve">Bei unebenem Boden bleiben schwächere Mähroboter oft an Kanten hängen. Andere verlieren am Hang die Spur oder fahren sich in Mulden fest. Auch der Schnitt kann ungleichmäßig werden, wenn das Mähwerk nicht sauber über Bodenwellen geführt wird.</w:t>
      </w:r>
    </w:p>
    <w:p>
      <w:pPr>
        <w:pStyle w:val="BodyText"/>
      </w:pPr>
      <w:r>
        <w:t xml:space="preserve">Ein gutes Modell erkennt schwierige Stellen, hält die Spur stabil und passt seine Fahrt an. Trotzdem sollte der Garten vorbereitet werden, damit der Roboter dauerhaft zuverlässig arbeitet.</w:t>
      </w:r>
    </w:p>
    <w:p>
      <w:pPr>
        <w:pStyle w:val="BodyText"/>
      </w:pPr>
      <w:r>
        <w:t xml:space="preserve">H2: Welche Technik braucht ein Mähroboter für unebenes Gelände?</w:t>
      </w:r>
    </w:p>
    <w:p>
      <w:pPr>
        <w:pStyle w:val="BodyText"/>
      </w:pPr>
      <w:r>
        <w:t xml:space="preserve">Für schwierige Gärten zählt nicht ein einzelnes Merkmal. Gute Ergebnisse entstehen durch das Zusammenspiel aus Antrieb, Fahrwerk, Sensorik, Akku und Software. Je komplexer das Grundstück ist, desto wichtiger wird diese Kombination.</w:t>
      </w:r>
    </w:p>
    <w:p>
      <w:pPr>
        <w:pStyle w:val="BodyText"/>
      </w:pPr>
      <w:r>
        <w:t xml:space="preserve">H3: Allradantrieb, große Räder und starke Traktion</w:t>
      </w:r>
    </w:p>
    <w:p>
      <w:pPr>
        <w:pStyle w:val="BodyText"/>
      </w:pPr>
      <w:r>
        <w:t xml:space="preserve">Allradantrieb ist bei steilen und unruhigen Flächen ein großer Vorteil. Er verteilt die Kraft auf mehrere Räder und verbessert die Kontrolle beim Anfahren, Wenden und Bremsen. Große Räder mit griffigem Profil helfen zusätzlich, Unebenheiten zu überrollen.</w:t>
      </w:r>
    </w:p>
    <w:p>
      <w:pPr>
        <w:pStyle w:val="BodyText"/>
      </w:pPr>
      <w:r>
        <w:t xml:space="preserve">Für leicht wellige Gärten reicht oft ein guter Hinterradantrieb. Bei Hanglagen, rutschigen Zonen oder tiefen Mulden ist AWD jedoch deutlich sicherer.</w:t>
      </w:r>
    </w:p>
    <w:p>
      <w:pPr>
        <w:pStyle w:val="BodyText"/>
      </w:pPr>
      <w:r>
        <w:t xml:space="preserve">H3: Pendelachsen, Bodenfreiheit und robustes Fahrwerk</w:t>
      </w:r>
    </w:p>
    <w:p>
      <w:pPr>
        <w:pStyle w:val="BodyText"/>
      </w:pPr>
      <w:r>
        <w:t xml:space="preserve">Ein robustes Fahrwerk sorgt dafür, dass die Räder möglichst lange Bodenkontakt behalten. Pendelachsen oder flexible Aufhängungen können Bodenwellen besser ausgleichen. Auch ausreichend Bodenfreiheit ist wichtig, damit der Mäher nicht auf Wurzeln oder Kanten aufsetzt.</w:t>
      </w:r>
    </w:p>
    <w:p>
      <w:pPr>
        <w:pStyle w:val="BodyText"/>
      </w:pPr>
      <w:r>
        <w:t xml:space="preserve">Bei sehr kurzem Abstand zwischen Gehäuse und Boden steigt das Risiko, dass der Roboter hängen bleibt. Für unebenes Gelände ist deshalb ein stabiler, geländetauglicher Aufbau wichtiger als ein besonders flaches Design.</w:t>
      </w:r>
    </w:p>
    <w:p>
      <w:pPr>
        <w:pStyle w:val="BodyText"/>
      </w:pPr>
      <w:r>
        <w:t xml:space="preserve">H3: Navigation ohne Begrenzungskabel, Sensoren und Hinderniserkennung</w:t>
      </w:r>
    </w:p>
    <w:p>
      <w:pPr>
        <w:pStyle w:val="BodyText"/>
      </w:pPr>
      <w:r>
        <w:t xml:space="preserve">Moderne Mähroboter arbeiten oft mit RTK-GPS, Kamera, LiDAR oder anderen Sensoren. Das kann bei komplexen Gärten helfen, weil Zonen, Sperrflächen und Mähmuster flexibler eingerichtet werden können. Kabelgebundene Systeme sind aber nicht automatisch schlechter. Sie können sehr zuverlässig sein, wenn das Kabel sauber verlegt wurde.</w:t>
      </w:r>
    </w:p>
    <w:p>
      <w:pPr>
        <w:pStyle w:val="BodyText"/>
      </w:pPr>
      <w:r>
        <w:t xml:space="preserve">Wichtig ist, dass der Roboter Hindernisse erkennt und nicht ständig gegen Wurzeln, Spielgeräte oder Gartenmöbel fährt. Eine gute App-Steuerung erleichtert das Anlegen von Sperrbereichen.</w:t>
      </w:r>
    </w:p>
    <w:p>
      <w:pPr>
        <w:pStyle w:val="BodyText"/>
      </w:pPr>
      <w:r>
        <w:t xml:space="preserve">H3: Akku, Motorleistung und Wetterfestigkeit</w:t>
      </w:r>
    </w:p>
    <w:p>
      <w:pPr>
        <w:pStyle w:val="BodyText"/>
      </w:pPr>
      <w:r>
        <w:t xml:space="preserve">Unebenes Gelände kostet mehr Energie. Steigungen, häufiges Wenden und rutschiger Boden belasten Akku und Motor stärker als ein flacher Zierrasen. Planen Sie daher nicht zu knapp. Ein Modell sollte zur tatsächlichen Fläche passen und Reserven haben.</w:t>
      </w:r>
    </w:p>
    <w:p>
      <w:pPr>
        <w:pStyle w:val="BodyText"/>
      </w:pPr>
      <w:r>
        <w:t xml:space="preserve">Wetterfestigkeit ist ebenfalls relevant. Der Roboter muss nicht bei Starkregen mähen, sollte aber mit feuchtem Gras und wechselhaftem Wetter zurechtkommen.</w:t>
      </w:r>
    </w:p>
    <w:p>
      <w:pPr>
        <w:pStyle w:val="BodyText"/>
      </w:pPr>
      <w:r>
        <w:t xml:space="preserve">H2: Die besten Mähroboter für unebenes Gelände im Überblick</w:t>
      </w:r>
    </w:p>
    <w:p>
      <w:pPr>
        <w:pStyle w:val="BodyText"/>
      </w:pPr>
      <w:r>
        <w:t xml:space="preserve">Es gibt nicht den einen besten Mähroboter für jeden Garten. Die passende Wahl hängt von Fläche, Steigung, Hindernissen und Budget ab. Die folgenden Modellgruppen zählen zu den interessanten Optionen für anspruchsvolle Grundstücke.</w:t>
      </w:r>
    </w:p>
    <w:p>
      <w:pPr>
        <w:pStyle w:val="BodyText"/>
      </w:pPr>
      <w:r>
        <w:t xml:space="preserve">H3: Mammotion LUBA AWD Modelle für schwierige Hanglagen und große Flächen</w:t>
      </w:r>
    </w:p>
    <w:p>
      <w:pPr>
        <w:pStyle w:val="BodyText"/>
      </w:pPr>
      <w:r>
        <w:t xml:space="preserve">Die Mammotion LUBA AWD Modelle sind besonders für Nutzer interessant, die steile oder größere Grundstücke ohne Begrenzungskabel mähen möchten. Der Allradantrieb, die kräftige Traktion und die systematische Navigation machen sie stark bei Hanglagen und komplexen Flächen.</w:t>
      </w:r>
    </w:p>
    <w:p>
      <w:pPr>
        <w:pStyle w:val="BodyText"/>
      </w:pPr>
      <w:r>
        <w:t xml:space="preserve">Je nach Version eignen sich die Geräte für unterschiedliche Flächengrößen. Besonders sinnvoll sind sie, wenn mehrere Zonen, Böschungen und verwinkelte Rasenbereiche kombiniert werden sollen.</w:t>
      </w:r>
    </w:p>
    <w:p>
      <w:pPr>
        <w:pStyle w:val="BodyText"/>
      </w:pPr>
      <w:r>
        <w:t xml:space="preserve">H3: Dreame A3 AWD Pro als moderner Allrounder für komplexe Gärten</w:t>
      </w:r>
    </w:p>
    <w:p>
      <w:pPr>
        <w:pStyle w:val="BodyText"/>
      </w:pPr>
      <w:r>
        <w:t xml:space="preserve">Der Dreame A3 AWD Pro richtet sich an Besitzer moderner, strukturierter Gärten. Allradantrieb, smarte Navigation und sensorbasierte Hinderniserkennung machen ihn zu einem spannenden Allrounder für unebene Flächen.</w:t>
      </w:r>
    </w:p>
    <w:p>
      <w:pPr>
        <w:pStyle w:val="BodyText"/>
      </w:pPr>
      <w:r>
        <w:t xml:space="preserve">Seine Stärke liegt vor allem in Gärten mit Hindernissen, Wegen, Spielbereichen und wechselnden Rasenformen. Wer Wert auf App-Komfort und kabellose Einrichtung legt, sollte solche Modelle genauer prüfen.</w:t>
      </w:r>
    </w:p>
    <w:p>
      <w:pPr>
        <w:pStyle w:val="BodyText"/>
      </w:pPr>
      <w:r>
        <w:t xml:space="preserve">H3: Husqvarna Automower 535 AWD für anspruchsvolles Gelände</w:t>
      </w:r>
    </w:p>
    <w:p>
      <w:pPr>
        <w:pStyle w:val="BodyText"/>
      </w:pPr>
      <w:r>
        <w:t xml:space="preserve">Der Husqvarna Automower 535 AWD ist seit Jahren eine bekannte Lösung für anspruchsvolle Flächen. Er ist für schwieriges Terrain, Steigungen und professionelle Einsätze ausgelegt. Das gelenkige Gehäuse und der Allradantrieb helfen auf unruhigem Boden.</w:t>
      </w:r>
    </w:p>
    <w:p>
      <w:pPr>
        <w:pStyle w:val="BodyText"/>
      </w:pPr>
      <w:r>
        <w:t xml:space="preserve">Er eignet sich besonders für Nutzer, die robuste Technik, ein etabliertes Servicenetz und langfristige Ersatzteilversorgung schätzen. Dafür liegt er meist im höheren Preisbereich.</w:t>
      </w:r>
    </w:p>
    <w:p>
      <w:pPr>
        <w:pStyle w:val="BodyText"/>
      </w:pPr>
      <w:r>
        <w:t xml:space="preserve">H3: Segway Navimow Modelle für größere und strukturierte Rasenflächen</w:t>
      </w:r>
    </w:p>
    <w:p>
      <w:pPr>
        <w:pStyle w:val="BodyText"/>
      </w:pPr>
      <w:r>
        <w:t xml:space="preserve">Segway Navimow Modelle setzen auf kabellose Navigation und sind für strukturierte Gärten attraktiv. Sie passen gut zu Flächen, bei denen eine klassische Kabelverlegung schwierig wäre. Für leicht bis mittel unebenes Gelände können sie eine komfortable Lösung sein.</w:t>
      </w:r>
    </w:p>
    <w:p>
      <w:pPr>
        <w:pStyle w:val="BodyText"/>
      </w:pPr>
      <w:r>
        <w:t xml:space="preserve">Bei sehr steilen oder extrem rutschigen Hängen sollte man jedoch genau auf die jeweilige Modellvariante, die angegebene Steigung und Erfahrungswerte achten.</w:t>
      </w:r>
    </w:p>
    <w:p>
      <w:pPr>
        <w:pStyle w:val="BodyText"/>
      </w:pPr>
      <w:r>
        <w:t xml:space="preserve">H3: Kompakte Alternativen für kleinere unebene Gärten</w:t>
      </w:r>
    </w:p>
    <w:p>
      <w:pPr>
        <w:pStyle w:val="BodyText"/>
      </w:pPr>
      <w:r>
        <w:t xml:space="preserve">Nicht jeder Garten braucht ein großes AWD-Modell. Für kleinere Flächen mit moderaten Mulden reichen kompakte Mähroboter mit guter Traktion, solider Bodenfreiheit und zuverlässiger Hinderniserkennung oft aus.</w:t>
      </w:r>
    </w:p>
    <w:p>
      <w:pPr>
        <w:pStyle w:val="BodyText"/>
      </w:pPr>
      <w:r>
        <w:t xml:space="preserve">Wichtig ist hier, das Gerät nicht zu knapp zu wählen. Ein kleiner Roboter, der ständig an seine Grenzen kommt, arbeitet schlechter als ein etwas stärkeres Modell mit Reserven.</w:t>
      </w:r>
    </w:p>
    <w:p>
      <w:pPr>
        <w:pStyle w:val="BodyText"/>
      </w:pPr>
      <w:r>
        <w:t xml:space="preserve">H2: Vergleich nach Gartentyp: Welcher Mähroboter passt zu welchem Gelände?</w:t>
      </w:r>
    </w:p>
    <w:p>
      <w:pPr>
        <w:pStyle w:val="BodyText"/>
      </w:pPr>
      <w:r>
        <w:t xml:space="preserve">Der beste Vergleich beginnt nicht beim Datenblatt, sondern beim eigenen Garten. Je genauer Sie die Problemstellen kennen, desto leichter finden Sie ein passendes Modell.</w:t>
      </w:r>
    </w:p>
    <w:p>
      <w:pPr>
        <w:pStyle w:val="BodyText"/>
      </w:pPr>
      <w:r>
        <w:t xml:space="preserve">H3: Kleine Gärten mit Mulden und Kanten</w:t>
      </w:r>
    </w:p>
    <w:p>
      <w:pPr>
        <w:pStyle w:val="BodyText"/>
      </w:pPr>
      <w:r>
        <w:t xml:space="preserve">Für kleine Gärten mit leichten Unebenheiten genügt oft ein kompakter Roboter mit guten Rädern und sauberer Sensorik. Entscheidend sind wendige Manöver, ausreichende Schnitthöhe und eine gute Kantenstrategie.</w:t>
      </w:r>
    </w:p>
    <w:p>
      <w:pPr>
        <w:pStyle w:val="BodyText"/>
      </w:pPr>
      <w:r>
        <w:t xml:space="preserve">Wenn der Garten viele harte Rasenkanten hat, sollten diese entschärft oder mit flachen Übergängen versehen werden.</w:t>
      </w:r>
    </w:p>
    <w:p>
      <w:pPr>
        <w:pStyle w:val="BodyText"/>
      </w:pPr>
      <w:r>
        <w:t xml:space="preserve">H3: Große unruhige Grundstücke mit Teilflächen</w:t>
      </w:r>
    </w:p>
    <w:p>
      <w:pPr>
        <w:pStyle w:val="BodyText"/>
      </w:pPr>
      <w:r>
        <w:t xml:space="preserve">Große Grundstücke brauchen Flächenleistung, Akkureserven und eine gute Zonenverwaltung. Kabellose Systeme mit App-Planung sind hier besonders praktisch. Sie ermöglichen getrennte Mähbereiche, Zeitpläne und Sperrzonen.</w:t>
      </w:r>
    </w:p>
    <w:p>
      <w:pPr>
        <w:pStyle w:val="BodyText"/>
      </w:pPr>
      <w:r>
        <w:t xml:space="preserve">Bei weit auseinanderliegenden Teilflächen sollte geprüft werden, ob der Roboter Übergänge sicher bewältigt oder manuell umgesetzt werden muss.</w:t>
      </w:r>
    </w:p>
    <w:p>
      <w:pPr>
        <w:pStyle w:val="BodyText"/>
      </w:pPr>
      <w:r>
        <w:t xml:space="preserve">H3: Steile Hanglagen und rutschige Bereiche</w:t>
      </w:r>
    </w:p>
    <w:p>
      <w:pPr>
        <w:pStyle w:val="BodyText"/>
      </w:pPr>
      <w:r>
        <w:t xml:space="preserve">Bei steilen Hängen führt kaum ein Weg an starker Traktion vorbei. Allradantrieb, grobe Reifen und ein stabiler Schwerpunkt sind entscheidend. Auch die Richtung des Mähens spielt eine Rolle. Manche Geräte kommen besser zurecht, wenn Hänge in bestimmten Bahnen bearbeitet werden.</w:t>
      </w:r>
    </w:p>
    <w:p>
      <w:pPr>
        <w:pStyle w:val="BodyText"/>
      </w:pPr>
      <w:r>
        <w:t xml:space="preserve">Nasse Steigungen bleiben trotzdem kritisch. Hier sollte man Mähzeiten so planen, dass der Roboter möglichst bei trockenem Gras arbeitet.</w:t>
      </w:r>
    </w:p>
    <w:p>
      <w:pPr>
        <w:pStyle w:val="BodyText"/>
      </w:pPr>
      <w:r>
        <w:t xml:space="preserve">H3: Komplexe Gärten mit engen Passagen und Hindernissen</w:t>
      </w:r>
    </w:p>
    <w:p>
      <w:pPr>
        <w:pStyle w:val="BodyText"/>
      </w:pPr>
      <w:r>
        <w:t xml:space="preserve">Bei engen Passagen, Bäumen, Beeten, Spielgeräten und Gartenmöbeln ist Navigation besonders wichtig. Kamera-, LiDAR- oder RTK-Systeme können die Einrichtung erleichtern. Auch eine präzise App mit Sperrflächen ist hilfreich.</w:t>
      </w:r>
    </w:p>
    <w:p>
      <w:pPr>
        <w:pStyle w:val="BodyText"/>
      </w:pPr>
      <w:r>
        <w:t xml:space="preserve">Ein wendiger Roboter mit guter Hinderniserkennung reduziert Schäden am Garten und spart Nacharbeit.</w:t>
      </w:r>
    </w:p>
    <w:p>
      <w:pPr>
        <w:pStyle w:val="BodyText"/>
      </w:pPr>
      <w:r>
        <w:t xml:space="preserve">H2: Kaufberatung: Worauf sollte man vor dem Kauf achten?</w:t>
      </w:r>
    </w:p>
    <w:p>
      <w:pPr>
        <w:pStyle w:val="BodyText"/>
      </w:pPr>
      <w:r>
        <w:t xml:space="preserve">Vor dem Kauf sollten Sie Ihr Grundstück realistisch bewerten. Herstellerangaben sind nützlich, ersetzen aber keine genaue Betrachtung der Fläche. Messen, beobachten und vergleichen lohnt sich.</w:t>
      </w:r>
    </w:p>
    <w:p>
      <w:pPr>
        <w:pStyle w:val="BodyText"/>
      </w:pPr>
      <w:r>
        <w:t xml:space="preserve">H3: Reale Steigung, Bodenbeschaffenheit und Rasengröße prüfen</w:t>
      </w:r>
    </w:p>
    <w:p>
      <w:pPr>
        <w:pStyle w:val="BodyText"/>
      </w:pPr>
      <w:r>
        <w:t xml:space="preserve">Messen Sie die stärksten Steigungen an mehreren Stellen. Prüfen Sie außerdem, ob der Boden fest, sandig, lehmig oder oft feucht ist. Die angegebene Rasengröße sollte nicht vollständig ausgereizt werden.</w:t>
      </w:r>
    </w:p>
    <w:p>
      <w:pPr>
        <w:pStyle w:val="BodyText"/>
      </w:pPr>
      <w:r>
        <w:t xml:space="preserve">Bei schwierigem Gelände ist eine Leistungsreserve von Vorteil. Wählen Sie lieber ein Modell, das für etwas größere Flächen ausgelegt ist.</w:t>
      </w:r>
    </w:p>
    <w:p>
      <w:pPr>
        <w:pStyle w:val="BodyText"/>
      </w:pPr>
      <w:r>
        <w:t xml:space="preserve">H3: Begrenzungskabel, RTK, Kamera oder LiDAR richtig einordnen</w:t>
      </w:r>
    </w:p>
    <w:p>
      <w:pPr>
        <w:pStyle w:val="BodyText"/>
      </w:pPr>
      <w:r>
        <w:t xml:space="preserve">Begrenzungskabel sind bewährt und zuverlässig, erfordern aber Installationsaufwand. RTK-Systeme ermöglichen kabellose Grenzen, brauchen jedoch guten Satellitenempfang. Kamera und LiDAR helfen bei Hindernissen, können aber je nach Licht, Wetter und Umgebung unterschiedlich reagieren.</w:t>
      </w:r>
    </w:p>
    <w:p>
      <w:pPr>
        <w:pStyle w:val="BodyText"/>
      </w:pPr>
      <w:r>
        <w:t xml:space="preserve">Die beste Lösung hängt vom Garten ab. Offene Flächen profitieren oft von RTK, verwinkelte Bereiche von zusätzlicher Sensorik.</w:t>
      </w:r>
    </w:p>
    <w:p>
      <w:pPr>
        <w:pStyle w:val="BodyText"/>
      </w:pPr>
      <w:r>
        <w:t xml:space="preserve">H3: Kantenmähfunktion, Schnitthöhe und Mähbreite bewerten</w:t>
      </w:r>
    </w:p>
    <w:p>
      <w:pPr>
        <w:pStyle w:val="BodyText"/>
      </w:pPr>
      <w:r>
        <w:t xml:space="preserve">Bei unebenem Gelände ist eine flexible Schnitthöhe wichtig. Zu niedriger Schnitt erhöht das Risiko, dass Messer den Boden berühren. Eine größere Mähbreite spart Zeit, kann aber in engen Bereichen weniger wendig sein.</w:t>
      </w:r>
    </w:p>
    <w:p>
      <w:pPr>
        <w:pStyle w:val="BodyText"/>
      </w:pPr>
      <w:r>
        <w:t xml:space="preserve">Kantenmähfunktionen reduzieren Nacharbeit. Trotzdem erreichen die meisten Mähroboter nicht jede Rasenkante perfekt.</w:t>
      </w:r>
    </w:p>
    <w:p>
      <w:pPr>
        <w:pStyle w:val="BodyText"/>
      </w:pPr>
      <w:r>
        <w:t xml:space="preserve">H3: Service, Ersatzteile und App-Funktionen berücksichtigen</w:t>
      </w:r>
    </w:p>
    <w:p>
      <w:pPr>
        <w:pStyle w:val="BodyText"/>
      </w:pPr>
      <w:r>
        <w:t xml:space="preserve">Ein Mähroboter ist eine langfristige Anschaffung. Achten Sie deshalb auf verfügbare Messer, Räder, Akkus und Reparaturservice. Eine gute App sollte Mähzonen, Zeitpläne, Sperrbereiche, Updates und Fehlermeldungen übersichtlich darstellen.</w:t>
      </w:r>
    </w:p>
    <w:p>
      <w:pPr>
        <w:pStyle w:val="BodyText"/>
      </w:pPr>
      <w:r>
        <w:t xml:space="preserve">Gerade bei komplexem Gelände ist Softwarekomfort mehr als ein Extra. Er spart im Alltag viel Zeit.</w:t>
      </w:r>
    </w:p>
    <w:p>
      <w:pPr>
        <w:pStyle w:val="BodyText"/>
      </w:pPr>
      <w:r>
        <w:t xml:space="preserve">H2: Vorbereitung des Gartens für bessere Mähergebnisse</w:t>
      </w:r>
    </w:p>
    <w:p>
      <w:pPr>
        <w:pStyle w:val="BodyText"/>
      </w:pPr>
      <w:r>
        <w:t xml:space="preserve">Auch der beste Roboter arbeitet besser, wenn der Garten vorbereitet ist. Kleine Anpassungen können verhindern, dass sich das Gerät festfährt oder ständig stoppt.</w:t>
      </w:r>
    </w:p>
    <w:p>
      <w:pPr>
        <w:pStyle w:val="BodyText"/>
      </w:pPr>
      <w:r>
        <w:t xml:space="preserve">H3: Löcher, tiefe Spurrillen und lockere Erde ausgleichen</w:t>
      </w:r>
    </w:p>
    <w:p>
      <w:pPr>
        <w:pStyle w:val="BodyText"/>
      </w:pPr>
      <w:r>
        <w:t xml:space="preserve">Füllen Sie Löcher und Spurrillen mit Erde auf und verdichten Sie lockere Bereiche leicht. Große Unebenheiten sollten schrittweise angeglichen werden. Das verbessert nicht nur die Fahrt, sondern auch die Schnittqualität.</w:t>
      </w:r>
    </w:p>
    <w:p>
      <w:pPr>
        <w:pStyle w:val="BodyText"/>
      </w:pPr>
      <w:r>
        <w:t xml:space="preserve">Nach dem Ausbessern sollte der Rasen etwas Zeit bekommen, wieder stabil anzuwachsen.</w:t>
      </w:r>
    </w:p>
    <w:p>
      <w:pPr>
        <w:pStyle w:val="BodyText"/>
      </w:pPr>
      <w:r>
        <w:t xml:space="preserve">H3: Problemstellen wie Wurzeln, Kanten und Übergänge entschärfen</w:t>
      </w:r>
    </w:p>
    <w:p>
      <w:pPr>
        <w:pStyle w:val="BodyText"/>
      </w:pPr>
      <w:r>
        <w:t xml:space="preserve">Freiliegende Wurzeln lassen sich nicht immer entfernen. Sie können aber mit Erde angeglichen oder als Sperrbereich markiert werden. Harte Kanten an Wegen sollten möglichst flach gestaltet sein.</w:t>
      </w:r>
    </w:p>
    <w:p>
      <w:pPr>
        <w:pStyle w:val="BodyText"/>
      </w:pPr>
      <w:r>
        <w:t xml:space="preserve">Übergänge zwischen Rasenflächen müssen breit und eben genug sein, damit der Roboter sie sicher passiert.</w:t>
      </w:r>
    </w:p>
    <w:p>
      <w:pPr>
        <w:pStyle w:val="BodyText"/>
      </w:pPr>
      <w:r>
        <w:t xml:space="preserve">H3: Testfahrt, Mähzonen und Sperrbereiche sinnvoll einrichten</w:t>
      </w:r>
    </w:p>
    <w:p>
      <w:pPr>
        <w:pStyle w:val="BodyText"/>
      </w:pPr>
      <w:r>
        <w:t xml:space="preserve">Nach der Installation ist eine Testphase wichtig. Beobachten Sie, wo der Roboter rutscht, stoppt oder unsauber mäht. Danach lassen sich Mähzonen, No-Go-Bereiche und Zeitpläne optimieren.</w:t>
      </w:r>
    </w:p>
    <w:p>
      <w:pPr>
        <w:pStyle w:val="BodyText"/>
      </w:pPr>
      <w:r>
        <w:t xml:space="preserve">Praktisch ist es, schwierige Hangbereiche zu trockenen Tageszeiten mähen zu lassen. So sinkt das Risiko von Rutschern.</w:t>
      </w:r>
    </w:p>
    <w:p>
      <w:pPr>
        <w:pStyle w:val="BodyText"/>
      </w:pPr>
      <w:r>
        <w:t xml:space="preserve">H2: Conclusion</w:t>
      </w:r>
    </w:p>
    <w:p>
      <w:pPr>
        <w:pStyle w:val="BodyText"/>
      </w:pPr>
      <w:r>
        <w:t xml:space="preserve">Ein Mähroboter für unebenes Gelände sollte mehr bieten als hohe Flächenleistung. Entscheidend sind Traktion, Fahrwerk, Bodenfreiheit, Navigation und Reserven bei Akku und Motor. Für steile Hänge sind AWD-Modelle besonders sinnvoll, während kleinere wellige Gärten oft mit kompakten Geräten auskommen. Wer den Garten vorher prüft, Problemstellen entschärft und die Mähzonen sauber einrichtet, bekommt deutlich bessere Ergebnisse und weniger Störungen im Alltag.</w:t>
      </w:r>
    </w:p>
    <w:p>
      <w:pPr>
        <w:pStyle w:val="BodyText"/>
      </w:pPr>
      <w:r>
        <w:t xml:space="preserve">H2: FAQs</w:t>
      </w:r>
    </w:p>
    <w:p>
      <w:pPr>
        <w:pStyle w:val="BodyText"/>
      </w:pPr>
      <w:r>
        <w:t xml:space="preserve">H3: Welchen Mähroboter für unebenes Gelände?</w:t>
      </w:r>
    </w:p>
    <w:p>
      <w:pPr>
        <w:pStyle w:val="BodyText"/>
      </w:pPr>
      <w:r>
        <w:t xml:space="preserve">Für unebenes Gelände eignen sich Mähroboter mit guter Traktion, hoher Bodenfreiheit, robustem Fahrwerk und möglichst Allradantrieb. Bei steilen oder rutschigen Flächen sind Modelle wie Mammotion LUBA AWD oder Husqvarna Automower AWD interessant. Für mildere Unebenheiten reichen oft starke kompakte Modelle mit guter Sensorik.</w:t>
      </w:r>
    </w:p>
    <w:p>
      <w:pPr>
        <w:pStyle w:val="BodyText"/>
      </w:pPr>
      <w:r>
        <w:t xml:space="preserve">H3: Kann ein Mähroboter auch unebene Flächen mähen?</w:t>
      </w:r>
    </w:p>
    <w:p>
      <w:pPr>
        <w:pStyle w:val="BodyText"/>
      </w:pPr>
      <w:r>
        <w:t xml:space="preserve">Ja, ein Mähroboter kann unebene Flächen mähen, wenn die Unebenheiten nicht zu extrem sind. Wichtig sind passende Räder, ausreichende Bodenfreiheit und eine sinnvolle Schnitthöhe. Tiefe Löcher, harte Kanten und freiliegende Wurzeln sollten vor dem regelmäßigen Betrieb entschärft oder gesperrt werden.</w:t>
      </w:r>
    </w:p>
    <w:p>
      <w:pPr>
        <w:pStyle w:val="BodyText"/>
      </w:pPr>
      <w:r>
        <w:t xml:space="preserve">H3: Welcher Rasenmäher bei unebenem Boden?</w:t>
      </w:r>
    </w:p>
    <w:p>
      <w:pPr>
        <w:pStyle w:val="BodyText"/>
      </w:pPr>
      <w:r>
        <w:t xml:space="preserve">Bei unebenem Boden ist ein geländetauglicher Mähroboter mit starkem Antrieb eine komfortable Wahl. Für sehr grobe Flächen kann ein klassischer Benzin- oder Akku-Rasenmäher mit großen Rädern sinnvoller sein. Entscheidend sind Hanglage, Bodenfestigkeit, Hindernisse und die gewünschte Automatisieru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7:53:05Z</dcterms:created>
  <dcterms:modified xsi:type="dcterms:W3CDTF">2026-05-20T17:53:05Z</dcterms:modified>
</cp:coreProperties>
</file>

<file path=docProps/custom.xml><?xml version="1.0" encoding="utf-8"?>
<Properties xmlns="http://schemas.openxmlformats.org/officeDocument/2006/custom-properties" xmlns:vt="http://schemas.openxmlformats.org/officeDocument/2006/docPropsVTypes"/>
</file>